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1D20D" w14:textId="31FAE07A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</w:t>
      </w:r>
      <w:r w:rsidRPr="00B26BF3">
        <w:rPr>
          <w:b/>
          <w:bCs/>
          <w:color w:val="FF0000"/>
          <w:sz w:val="32"/>
          <w:szCs w:val="32"/>
        </w:rPr>
        <w:t>Code:</w:t>
      </w:r>
      <w:r w:rsidRPr="00B26BF3">
        <w:rPr>
          <w:b/>
          <w:bCs/>
          <w:color w:val="FF0000"/>
          <w:sz w:val="32"/>
          <w:szCs w:val="32"/>
        </w:rPr>
        <w:t xml:space="preserve"> CSE20</w:t>
      </w:r>
      <w:r>
        <w:rPr>
          <w:b/>
          <w:bCs/>
          <w:color w:val="FF0000"/>
          <w:sz w:val="32"/>
          <w:szCs w:val="32"/>
        </w:rPr>
        <w:t>67</w:t>
      </w:r>
      <w:r w:rsidRPr="00B26BF3">
        <w:rPr>
          <w:b/>
          <w:bCs/>
          <w:color w:val="FF0000"/>
          <w:sz w:val="32"/>
          <w:szCs w:val="32"/>
        </w:rPr>
        <w:t xml:space="preserve"> </w:t>
      </w:r>
    </w:p>
    <w:p w14:paraId="5B2410F1" w14:textId="77777777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>
        <w:rPr>
          <w:b/>
          <w:bCs/>
          <w:color w:val="FF0000"/>
          <w:sz w:val="32"/>
          <w:szCs w:val="32"/>
        </w:rPr>
        <w:t>Web Technologies</w:t>
      </w:r>
    </w:p>
    <w:p w14:paraId="11AACDB0" w14:textId="0D72DE61"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>
        <w:rPr>
          <w:b/>
          <w:bCs/>
          <w:color w:val="002060"/>
          <w:sz w:val="32"/>
          <w:szCs w:val="32"/>
        </w:rPr>
        <w:t xml:space="preserve">6 - </w:t>
      </w:r>
      <w:r w:rsidRPr="00B26BF3">
        <w:rPr>
          <w:b/>
          <w:bCs/>
          <w:color w:val="002060"/>
          <w:sz w:val="32"/>
          <w:szCs w:val="32"/>
        </w:rPr>
        <w:t xml:space="preserve">Module </w:t>
      </w:r>
      <w:r>
        <w:rPr>
          <w:b/>
          <w:bCs/>
          <w:color w:val="002060"/>
          <w:sz w:val="32"/>
          <w:szCs w:val="32"/>
        </w:rPr>
        <w:t>2</w:t>
      </w:r>
    </w:p>
    <w:p w14:paraId="3600296C" w14:textId="7FC6043C" w:rsidR="00E21FAD" w:rsidRDefault="00E21FAD" w:rsidP="00E21FAD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Problem </w:t>
      </w: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Statement:</w:t>
      </w:r>
    </w:p>
    <w:p w14:paraId="7EB9D7F7" w14:textId="31196338" w:rsidR="002B1194" w:rsidRPr="002B1194" w:rsidRDefault="002B1194" w:rsidP="002B119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Mr. Arun Student of Presidency University wants to create an attractive web page for Presidency University using HTML and CSS with following specifications.</w:t>
      </w:r>
      <w:r w:rsidRPr="002B119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3A9F211B" w14:textId="66421A6A"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Split the web page into two parts using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frames,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top section 20% and bottom section 80%.</w:t>
      </w:r>
    </w:p>
    <w:p w14:paraId="05C5E4C0" w14:textId="4A43F0DE"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Place your college logo at the top of the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page with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menu’s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(About, Academic, Admission,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Facilities, etc). Create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hyperlink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for all menus.</w:t>
      </w:r>
    </w:p>
    <w:p w14:paraId="13E5485C" w14:textId="77777777"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eate a web page about the college linked at the bottom of the frame.</w:t>
      </w:r>
    </w:p>
    <w:p w14:paraId="5E15A426" w14:textId="40DCFC66"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Create a web page about the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Academic linked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at the bottom of the frame.</w:t>
      </w:r>
    </w:p>
    <w:p w14:paraId="7F471E84" w14:textId="72B62DFB"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Create a web page about the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admission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, list out the departments, click any deportment name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that connects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to the registration page and apply the position concept in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SS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.</w:t>
      </w:r>
    </w:p>
    <w:p w14:paraId="666AB08D" w14:textId="4D9D1137"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Create a web page about the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Facilities, list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out the college facilities and display the images using floating concepts in 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SS</w:t>
      </w: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.</w:t>
      </w:r>
    </w:p>
    <w:p w14:paraId="26040224" w14:textId="615AFF3C"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eate a web page about the login page linked at the bottom of the frame.</w:t>
      </w:r>
    </w:p>
    <w:p w14:paraId="7AFE90EC" w14:textId="2D9E68A5" w:rsidR="002B1194" w:rsidRPr="00E21FAD" w:rsidRDefault="00E21FAD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E21FAD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olution</w:t>
      </w:r>
    </w:p>
    <w:p w14:paraId="2E8ABA51" w14:textId="7B0ABE1C" w:rsidR="002B1194" w:rsidRPr="002B1194" w:rsidRDefault="002B1194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  <w:t>Home.html</w:t>
      </w:r>
    </w:p>
    <w:p w14:paraId="444DF617" w14:textId="77777777"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frameset rows="25</w:t>
      </w:r>
      <w:proofErr w:type="gram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%,*</w:t>
      </w:r>
      <w:proofErr w:type="gram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"&gt;</w:t>
      </w:r>
    </w:p>
    <w:p w14:paraId="7DE6BC8C" w14:textId="77777777"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    &lt;frame </w:t>
      </w:r>
      <w:proofErr w:type="spell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src</w:t>
      </w:r>
      <w:proofErr w:type="spell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="top.html" name="top"&gt;</w:t>
      </w:r>
    </w:p>
    <w:p w14:paraId="7A486F6A" w14:textId="476F4AC6"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    &lt;frame </w:t>
      </w:r>
      <w:proofErr w:type="spell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src</w:t>
      </w:r>
      <w:proofErr w:type="spell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="bottom.html" </w:t>
      </w:r>
      <w:proofErr w:type="spell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noresize</w:t>
      </w:r>
      <w:proofErr w:type="spell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name="bottom" &gt;</w:t>
      </w:r>
    </w:p>
    <w:p w14:paraId="47E74020" w14:textId="77777777"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    &lt;/frameset&gt;</w:t>
      </w:r>
    </w:p>
    <w:p w14:paraId="0D93E6F7" w14:textId="662C32D4" w:rsid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    &lt;/frameset&gt;</w:t>
      </w:r>
    </w:p>
    <w:p w14:paraId="48A6D631" w14:textId="4373F436" w:rsid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</w:p>
    <w:p w14:paraId="66F57E09" w14:textId="62AB2445" w:rsidR="002B1194" w:rsidRPr="002B1194" w:rsidRDefault="002B1194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  <w:t>Top.html</w:t>
      </w:r>
    </w:p>
    <w:p w14:paraId="1EBF0425" w14:textId="06AAF13E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&lt;html&gt;</w:t>
      </w:r>
    </w:p>
    <w:p w14:paraId="210ECE4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ead&gt;</w:t>
      </w:r>
    </w:p>
    <w:p w14:paraId="500BE3D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link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l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="stylesheet"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mystyle.css"&gt;</w:t>
      </w:r>
    </w:p>
    <w:p w14:paraId="7330807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style&gt;</w:t>
      </w:r>
    </w:p>
    <w:p w14:paraId="5583FF50" w14:textId="0C040AD8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*    {</w:t>
      </w:r>
    </w:p>
    <w:p w14:paraId="43E6714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    margin:0;</w:t>
      </w:r>
    </w:p>
    <w:p w14:paraId="7A94D37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adding:0;</w:t>
      </w:r>
    </w:p>
    <w:p w14:paraId="3A813CD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x-sizing: border-box;</w:t>
      </w:r>
    </w:p>
    <w:p w14:paraId="0B070DF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28AEC59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ody{</w:t>
      </w:r>
      <w:proofErr w:type="gramEnd"/>
    </w:p>
    <w:p w14:paraId="53DF396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display: flex;</w:t>
      </w:r>
    </w:p>
    <w:p w14:paraId="35A9EE7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justify-content: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ente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532D76E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align-items: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ente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1238A1C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 100vh;</w:t>
      </w:r>
    </w:p>
    <w:p w14:paraId="21A2A81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-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#151925;</w:t>
      </w:r>
    </w:p>
    <w:p w14:paraId="7817EDB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ont-family: sans-serif;</w:t>
      </w:r>
    </w:p>
    <w:p w14:paraId="4907AAD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ont-weight: bold;</w:t>
      </w:r>
    </w:p>
    <w:p w14:paraId="46321C2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0B6FBFE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a</w:t>
      </w:r>
    </w:p>
    <w:p w14:paraId="59225E7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168F72C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osition: relative;</w:t>
      </w:r>
    </w:p>
    <w:p w14:paraId="1833B4F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display: inline-block;</w:t>
      </w:r>
    </w:p>
    <w:p w14:paraId="12B2D5D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adding:25px 15px;</w:t>
      </w:r>
    </w:p>
    <w:p w14:paraId="71C2EFC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margin:20px 10px;</w:t>
      </w:r>
    </w:p>
    <w:p w14:paraId="5E75682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#03e9f4;</w:t>
      </w:r>
    </w:p>
    <w:p w14:paraId="592894B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ext-decoration: none;</w:t>
      </w:r>
    </w:p>
    <w:p w14:paraId="04DE7C2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ext-transform: uppercase;</w:t>
      </w:r>
    </w:p>
    <w:p w14:paraId="664D190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ransition: 0.9s;</w:t>
      </w:r>
    </w:p>
    <w:p w14:paraId="36C5812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/* letter-spacing: 2px; */</w:t>
      </w:r>
    </w:p>
    <w:p w14:paraId="51F9633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overflow: hidden;</w:t>
      </w:r>
    </w:p>
    <w:p w14:paraId="675FA32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margin-right:20px;</w:t>
      </w:r>
    </w:p>
    <w:p w14:paraId="5B02B9C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14:paraId="129ED4E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7259625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hover</w:t>
      </w:r>
      <w:proofErr w:type="gramEnd"/>
    </w:p>
    <w:p w14:paraId="6A1DF8E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1AE2550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#03e9f4;</w:t>
      </w:r>
    </w:p>
    <w:p w14:paraId="77E43C8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#050801;</w:t>
      </w:r>
    </w:p>
    <w:p w14:paraId="09F35BE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x-shadow: 0 0 5px #03e9f4, 0 0 25px #03e9f4, 0 0 50px #03e9f4, 0 0 200px #03e9f4;</w:t>
      </w:r>
    </w:p>
    <w:p w14:paraId="5819FB7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-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ebkit-box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flect:below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1px linear-gradient(transparent, #0005);</w:t>
      </w:r>
    </w:p>
    <w:p w14:paraId="77D208A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14:paraId="4FA306D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} </w:t>
      </w:r>
    </w:p>
    <w:p w14:paraId="3C4A896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1)</w:t>
      </w:r>
    </w:p>
    <w:p w14:paraId="1284F9D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1271C8B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70deg);</w:t>
      </w:r>
    </w:p>
    <w:p w14:paraId="322E920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3FA556E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2)</w:t>
      </w:r>
    </w:p>
    <w:p w14:paraId="4503005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1F317E4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10deg);</w:t>
      </w:r>
    </w:p>
    <w:p w14:paraId="48C512E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4B72DD7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3)</w:t>
      </w:r>
    </w:p>
    <w:p w14:paraId="10A7FFB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180AF51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00deg);</w:t>
      </w:r>
    </w:p>
    <w:p w14:paraId="776A323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40169D7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4)</w:t>
      </w:r>
    </w:p>
    <w:p w14:paraId="3EA48EF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4A0D694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70deg);</w:t>
      </w:r>
    </w:p>
    <w:p w14:paraId="7F8DAB6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78F6697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5)</w:t>
      </w:r>
    </w:p>
    <w:p w14:paraId="2039A1A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5DFC256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10deg);</w:t>
      </w:r>
    </w:p>
    <w:p w14:paraId="2D343CD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480F863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6)</w:t>
      </w:r>
    </w:p>
    <w:p w14:paraId="169D7C1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32AF805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86deg);</w:t>
      </w:r>
    </w:p>
    <w:p w14:paraId="11DA48B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7E25660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a span</w:t>
      </w:r>
    </w:p>
    <w:p w14:paraId="7BC825E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48632FC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osition: absolute;</w:t>
      </w:r>
    </w:p>
    <w:p w14:paraId="202D31A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isplay:block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00D5876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1AB8C18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)</w:t>
      </w:r>
    </w:p>
    <w:p w14:paraId="3CE43D1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1B088EC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op:0;</w:t>
      </w:r>
    </w:p>
    <w:p w14:paraId="325A74B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left:0;</w:t>
      </w:r>
    </w:p>
    <w:p w14:paraId="533C2CB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100%;</w:t>
      </w:r>
    </w:p>
    <w:p w14:paraId="468CC7C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2px;</w:t>
      </w:r>
    </w:p>
    <w:p w14:paraId="21D88F2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90deg, transparent,#03e9f4);</w:t>
      </w:r>
    </w:p>
    <w:p w14:paraId="0BF7D88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1 1s linear infinite;</w:t>
      </w:r>
    </w:p>
    <w:p w14:paraId="3E3A905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67BFC5D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@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keyframes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imate1 </w:t>
      </w:r>
    </w:p>
    <w:p w14:paraId="43150B4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195EF55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eft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;}</w:t>
      </w:r>
    </w:p>
    <w:p w14:paraId="6AF6F42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100%{left:100%;}</w:t>
      </w:r>
    </w:p>
    <w:p w14:paraId="1F025FE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3926F16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)</w:t>
      </w:r>
    </w:p>
    <w:p w14:paraId="26088C6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30FF594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op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;</w:t>
      </w:r>
    </w:p>
    <w:p w14:paraId="4F100CE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right:0;</w:t>
      </w:r>
    </w:p>
    <w:p w14:paraId="35CB97D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2px;</w:t>
      </w:r>
    </w:p>
    <w:p w14:paraId="5E8BF29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100%;</w:t>
      </w:r>
    </w:p>
    <w:p w14:paraId="39E721A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80deg, transparent,#03e9f4);</w:t>
      </w:r>
    </w:p>
    <w:p w14:paraId="73034C2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2 1s linear infinite;</w:t>
      </w:r>
    </w:p>
    <w:p w14:paraId="608E36E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-delay: 0.25s;</w:t>
      </w:r>
    </w:p>
    <w:p w14:paraId="4ADC628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}</w:t>
      </w:r>
    </w:p>
    <w:p w14:paraId="03BCBA8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@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keyframes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imate2 </w:t>
      </w:r>
    </w:p>
    <w:p w14:paraId="7A4B71B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3B56D35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op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}</w:t>
      </w:r>
    </w:p>
    <w:p w14:paraId="0CF7C57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 100%{top:100%;}</w:t>
      </w:r>
    </w:p>
    <w:p w14:paraId="185E696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78FE56B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3)</w:t>
      </w:r>
    </w:p>
    <w:p w14:paraId="5052144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77DFF70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ttom:0;</w:t>
      </w:r>
    </w:p>
    <w:p w14:paraId="6614933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right:0;</w:t>
      </w:r>
    </w:p>
    <w:p w14:paraId="3E60B6D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100%;</w:t>
      </w:r>
    </w:p>
    <w:p w14:paraId="1F542F3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2px;</w:t>
      </w:r>
    </w:p>
    <w:p w14:paraId="7BA48FF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270deg, transparent,#03e9f4);</w:t>
      </w:r>
    </w:p>
    <w:p w14:paraId="73341D5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3 1s linear infinite;</w:t>
      </w:r>
    </w:p>
    <w:p w14:paraId="31579E2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-delay: 0.5s;</w:t>
      </w:r>
    </w:p>
    <w:p w14:paraId="095B138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06085E2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@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keyframes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imate3 </w:t>
      </w:r>
    </w:p>
    <w:p w14:paraId="0A110F0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4B79777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ight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}</w:t>
      </w:r>
    </w:p>
    <w:p w14:paraId="0DE93C3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 100%{right:100%;}</w:t>
      </w:r>
    </w:p>
    <w:p w14:paraId="47B6F87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5166F72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4)</w:t>
      </w:r>
    </w:p>
    <w:p w14:paraId="76253C2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0D82B1D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ottom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;</w:t>
      </w:r>
    </w:p>
    <w:p w14:paraId="69EC513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left:0;</w:t>
      </w:r>
    </w:p>
    <w:p w14:paraId="29F40D2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2px;</w:t>
      </w:r>
    </w:p>
    <w:p w14:paraId="12A9AC7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100%;</w:t>
      </w:r>
    </w:p>
    <w:p w14:paraId="124B4C5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360deg, transparent,#03e9f4);</w:t>
      </w:r>
    </w:p>
    <w:p w14:paraId="6DBD8FE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4 1s linear infinite;</w:t>
      </w:r>
    </w:p>
    <w:p w14:paraId="1C45B3D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-delay: 0.75s;</w:t>
      </w:r>
    </w:p>
    <w:p w14:paraId="3911C1F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/* border-radius:20px; */</w:t>
      </w:r>
    </w:p>
    <w:p w14:paraId="794BA9D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66BEF63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@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keyframes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nimate4 </w:t>
      </w:r>
    </w:p>
    <w:p w14:paraId="46F891D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48FFDA9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ottom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}</w:t>
      </w:r>
    </w:p>
    <w:p w14:paraId="1A71CBD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 100%{bottom:100%;}</w:t>
      </w:r>
    </w:p>
    <w:p w14:paraId="1AA6C48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0ACEA12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14:paraId="3408FF6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14:paraId="583BE38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style&gt;</w:t>
      </w:r>
    </w:p>
    <w:p w14:paraId="0C9446E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head&gt;</w:t>
      </w:r>
    </w:p>
    <w:p w14:paraId="2F6FC5E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body&gt;</w:t>
      </w:r>
    </w:p>
    <w:p w14:paraId="6E07460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rc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pulogo.png" alt="PU Logo" style="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ackground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white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; padding:10px;border-radius: 10px; margin-top: 5px;margin-bottom: 5px; height:100px; border:3px solid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ghtgrey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"&gt;</w:t>
      </w:r>
    </w:p>
    <w:p w14:paraId="2815FC4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E7B9D6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about.html" target="bottom"&gt;</w:t>
      </w:r>
    </w:p>
    <w:p w14:paraId="1753984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Home&lt;span&gt;&lt;/span&gt;</w:t>
      </w:r>
    </w:p>
    <w:p w14:paraId="7D056D1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543756B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6A065D0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112CD33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14:paraId="7FB03C8C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academics.html" target="bottom"&gt;</w:t>
      </w:r>
    </w:p>
    <w:p w14:paraId="270FB6F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20EA7E4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5EFBB9F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7A19435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3638626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Academic</w:t>
      </w:r>
    </w:p>
    <w:p w14:paraId="2C24CDE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14:paraId="1AFD179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admission.html" target="bottom"&gt;</w:t>
      </w:r>
    </w:p>
    <w:p w14:paraId="7A7F373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7D7776F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6B1B4D4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1170602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1F259D6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Admissions</w:t>
      </w:r>
    </w:p>
    <w:p w14:paraId="011414BF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14:paraId="7A6C89D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facilities.html" target="bottom"&gt;</w:t>
      </w:r>
    </w:p>
    <w:p w14:paraId="30F0447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0C7F3BF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082BFEB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1AD7B51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604AB11B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Facilities</w:t>
      </w:r>
    </w:p>
    <w:p w14:paraId="2C7947C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14:paraId="43C3778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login.html" target="bottom"&gt;</w:t>
      </w:r>
    </w:p>
    <w:p w14:paraId="3CCC846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0CFF420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3794B04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5E3B744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29E9860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Login</w:t>
      </w:r>
    </w:p>
    <w:p w14:paraId="7EC70B5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14:paraId="350AD1D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 target="bottom"&gt;</w:t>
      </w:r>
    </w:p>
    <w:p w14:paraId="7B1FDDD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108F8E8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6E5B94B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4A64980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14:paraId="102A22D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Register</w:t>
      </w:r>
    </w:p>
    <w:p w14:paraId="3B8725BD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14:paraId="4ABF8DC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body&gt;</w:t>
      </w:r>
    </w:p>
    <w:p w14:paraId="31AE6455" w14:textId="3E92371B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14:paraId="0A58D304" w14:textId="14BE45B7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2853C58" w14:textId="2C68E505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4F26BD9E" w14:textId="16C42A9A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About.html</w:t>
      </w:r>
    </w:p>
    <w:p w14:paraId="7EA32358" w14:textId="538FD929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0792C63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14:paraId="24CA203E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ead&gt;</w:t>
      </w:r>
    </w:p>
    <w:p w14:paraId="3372C7C4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style&gt;</w:t>
      </w:r>
    </w:p>
    <w:p w14:paraId="55667B8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ody</w:t>
      </w:r>
    </w:p>
    <w:p w14:paraId="579CBA6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{</w:t>
      </w:r>
    </w:p>
    <w:p w14:paraId="32A830FA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    background-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93, 193, 189);</w:t>
      </w:r>
    </w:p>
    <w:p w14:paraId="796BB0B2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}</w:t>
      </w:r>
    </w:p>
    <w:p w14:paraId="0715E231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style&gt;</w:t>
      </w:r>
    </w:p>
    <w:p w14:paraId="6D932F77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head&gt;</w:t>
      </w:r>
    </w:p>
    <w:p w14:paraId="4290D4E0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14:paraId="49437DE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&gt;   Over View&lt;/h1&gt;</w:t>
      </w:r>
    </w:p>
    <w:p w14:paraId="4FA61FEC" w14:textId="6770984A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&lt;p&gt;&lt;b&gt;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bout the University</w:t>
      </w: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p&gt;</w:t>
      </w:r>
    </w:p>
    <w:p w14:paraId="3323889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rc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pu.jpg"&gt;</w:t>
      </w:r>
    </w:p>
    <w:p w14:paraId="0E4AAAD9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14:paraId="61890E63" w14:textId="658F3E73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14:paraId="435BAD60" w14:textId="229E426E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2C67423D" w14:textId="2FE7F43F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A</w:t>
      </w:r>
      <w:r w:rsidRPr="002B119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cademics</w:t>
      </w:r>
      <w:r w:rsidRPr="002B119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.html</w:t>
      </w:r>
    </w:p>
    <w:p w14:paraId="03A7BEA8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14:paraId="519BFA7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14:paraId="67E42BF3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14:paraId="772BFEAB" w14:textId="77777777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 style="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ext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ign:center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"&gt;   WELCOME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 TO 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PRESIDENCY UNIVERSITY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</w:t>
      </w:r>
    </w:p>
    <w:p w14:paraId="3776F420" w14:textId="42A9F54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 </w:t>
      </w: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1&gt;</w:t>
      </w:r>
    </w:p>
    <w:p w14:paraId="69804A36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14:paraId="77A46984" w14:textId="0EE027A5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&lt;/body&gt; </w:t>
      </w:r>
    </w:p>
    <w:p w14:paraId="7970F5C5" w14:textId="77777777"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14:paraId="22B76A05" w14:textId="61810A02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2E69D3CE" w14:textId="2CEF60F3" w:rsid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76671F51" w14:textId="1BC2B166" w:rsidR="00AE57DF" w:rsidRP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Admission</w:t>
      </w: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.html</w:t>
      </w:r>
    </w:p>
    <w:p w14:paraId="3CEB428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14:paraId="2863578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ead&gt;</w:t>
      </w:r>
    </w:p>
    <w:p w14:paraId="0621E23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&lt;link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l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="stylesheet"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mystyle.css"&gt;</w:t>
      </w:r>
    </w:p>
    <w:p w14:paraId="5CF0EBD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style&gt;</w:t>
      </w:r>
    </w:p>
    <w:p w14:paraId="219575D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dy</w:t>
      </w:r>
    </w:p>
    <w:p w14:paraId="7DD6C34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14:paraId="330E2C2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a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89, 189, 188, 0.79);</w:t>
      </w:r>
    </w:p>
    <w:p w14:paraId="41C1626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14:paraId="32EA1CF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static</w:t>
      </w:r>
      <w:proofErr w:type="gramEnd"/>
    </w:p>
    <w:p w14:paraId="5A66AF2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14:paraId="305A99E7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osition:sticky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1ECEFCE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op:0;</w:t>
      </w:r>
    </w:p>
    <w:p w14:paraId="05C7DB9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right:0;</w:t>
      </w:r>
    </w:p>
    <w:p w14:paraId="5F3F1A5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    display: inline;</w:t>
      </w:r>
    </w:p>
    <w:p w14:paraId="12E3A06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loat: right;</w:t>
      </w:r>
    </w:p>
    <w:p w14:paraId="418D6CD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ont-size:25px;    </w:t>
      </w:r>
    </w:p>
    <w:p w14:paraId="6995D47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rder-radius: 15px;</w:t>
      </w:r>
    </w:p>
    <w:p w14:paraId="3403C67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adding:10px;</w:t>
      </w:r>
    </w:p>
    <w:p w14:paraId="0FE0E3A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iceblue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41892D4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x-shadow: 0 0 25px black;</w:t>
      </w:r>
    </w:p>
    <w:p w14:paraId="469B6A9E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14:paraId="5355F71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li</w:t>
      </w:r>
    </w:p>
    <w:p w14:paraId="23F59A2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14:paraId="2026BD3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list-style: none;</w:t>
      </w:r>
    </w:p>
    <w:p w14:paraId="093640B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margin:8px 5px;</w:t>
      </w:r>
    </w:p>
    <w:p w14:paraId="015DCD3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14:paraId="06960F1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</w:t>
      </w:r>
    </w:p>
    <w:p w14:paraId="45CED9D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14:paraId="2B87568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text-decoration: none;</w:t>
      </w:r>
    </w:p>
    <w:p w14:paraId="020EDEE6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rgb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50, 53, 51);</w:t>
      </w:r>
    </w:p>
    <w:p w14:paraId="0F89C1F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14:paraId="32E32B9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:hover</w:t>
      </w:r>
      <w:proofErr w:type="spellEnd"/>
      <w:proofErr w:type="gramEnd"/>
    </w:p>
    <w:p w14:paraId="500B872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14:paraId="654C104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order:2px solid black;</w:t>
      </w:r>
    </w:p>
    <w:p w14:paraId="321A117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isplay:inline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block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2D1DFF7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padding:8px;</w:t>
      </w:r>
    </w:p>
    <w:p w14:paraId="72DE594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azure;</w:t>
      </w:r>
    </w:p>
    <w:p w14:paraId="571341C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order-radius: 20px;</w:t>
      </w:r>
    </w:p>
    <w:p w14:paraId="18CFFCA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ackground-</w:t>
      </w:r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rgb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37, 38, 43);</w:t>
      </w:r>
    </w:p>
    <w:p w14:paraId="7E1CB92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14:paraId="2EF8249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1</w:t>
      </w:r>
    </w:p>
    <w:p w14:paraId="00A0DF2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14:paraId="369E497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/* border:2px solid black; */</w:t>
      </w:r>
    </w:p>
    <w:p w14:paraId="71743F3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display: inline-block;</w:t>
      </w:r>
    </w:p>
    <w:p w14:paraId="13A99A5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padding:5px;</w:t>
      </w:r>
    </w:p>
    <w:p w14:paraId="6C91C29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darkslateblue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2EE3A27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text-shadow: 2px 1px 2px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20, 127, 131);</w:t>
      </w:r>
    </w:p>
    <w:p w14:paraId="6DDC169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14:paraId="2F5B0ED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53546D3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style&gt;</w:t>
      </w:r>
    </w:p>
    <w:p w14:paraId="68EF02D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ead&gt;</w:t>
      </w:r>
    </w:p>
    <w:p w14:paraId="344DCC5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14:paraId="27A55A0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div class="static"&gt;</w:t>
      </w:r>
    </w:p>
    <w:p w14:paraId="0D7BCDB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 For Admission Click Here&lt;/a&gt;&lt;/div&gt;</w:t>
      </w:r>
    </w:p>
    <w:p w14:paraId="61905D3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1 &gt;Admissions Open &lt;/h1&gt;</w:t>
      </w:r>
    </w:p>
    <w:p w14:paraId="7A540DF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l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</w:t>
      </w:r>
    </w:p>
    <w:p w14:paraId="05A8D5E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Engineering&lt;/li&gt;&lt;/a&gt;</w:t>
      </w:r>
    </w:p>
    <w:p w14:paraId="3922236E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Law&lt;/li&gt;&lt;/a&gt;</w:t>
      </w:r>
    </w:p>
    <w:p w14:paraId="6DB6151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Management&lt;/li&gt;&lt;/a&gt;</w:t>
      </w:r>
    </w:p>
    <w:p w14:paraId="7D54F7C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Commerce&lt;/li&gt;&lt;/a&gt;</w:t>
      </w:r>
    </w:p>
    <w:p w14:paraId="3FB2DCC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Design&lt;/li&gt;&lt;/a&gt;</w:t>
      </w:r>
    </w:p>
    <w:p w14:paraId="2D52D2F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l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</w:t>
      </w:r>
    </w:p>
    <w:p w14:paraId="5D74F8C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14:paraId="6B7874A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&lt;/html&gt;</w:t>
      </w:r>
    </w:p>
    <w:p w14:paraId="0BB05CFA" w14:textId="171C5F7D"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687F230" w14:textId="1862E29F" w:rsid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249CB6AB" w14:textId="2EBD6892" w:rsidR="00AE57DF" w:rsidRP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Facilities</w:t>
      </w: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.html</w:t>
      </w:r>
    </w:p>
    <w:p w14:paraId="22C7BD3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14:paraId="63B2570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head&gt;</w:t>
      </w:r>
    </w:p>
    <w:p w14:paraId="4BC1409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title&gt;Facilities&lt;/title&gt;</w:t>
      </w:r>
    </w:p>
    <w:p w14:paraId="4FD6EE2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style&gt;</w:t>
      </w:r>
    </w:p>
    <w:p w14:paraId="037AB166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body</w:t>
      </w:r>
    </w:p>
    <w:p w14:paraId="14F4532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7C25A78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211, 215, 211);</w:t>
      </w:r>
    </w:p>
    <w:p w14:paraId="4B98A2A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39A5054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</w:p>
    <w:p w14:paraId="0AC89DD6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{ </w:t>
      </w:r>
    </w:p>
    <w:p w14:paraId="4D5BC5D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loat:right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54C11A8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height:200px;</w:t>
      </w:r>
    </w:p>
    <w:p w14:paraId="0F227B17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width:350px;</w:t>
      </w:r>
    </w:p>
    <w:p w14:paraId="38D8EBF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order-radius: 20px;</w:t>
      </w:r>
    </w:p>
    <w:p w14:paraId="74E1F916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10px 19px;</w:t>
      </w:r>
    </w:p>
    <w:p w14:paraId="1C1DB95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3B5B9A9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p</w:t>
      </w:r>
    </w:p>
    <w:p w14:paraId="4445785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3827001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</w:t>
      </w:r>
    </w:p>
    <w:p w14:paraId="4B3A712E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29px 23px;</w:t>
      </w:r>
    </w:p>
    <w:p w14:paraId="1C14C5D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font-size: 24px;</w:t>
      </w:r>
    </w:p>
    <w:p w14:paraId="63F73BB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width:750px;</w:t>
      </w:r>
    </w:p>
    <w:p w14:paraId="1EBB07E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text-align: justify;</w:t>
      </w:r>
    </w:p>
    <w:p w14:paraId="082A8DF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639447C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h1</w:t>
      </w:r>
    </w:p>
    <w:p w14:paraId="4A9215A6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61556D46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ont-family:'Courie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New', Courier, monospace;</w:t>
      </w:r>
    </w:p>
    <w:p w14:paraId="254E0CD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font-size:30px;</w:t>
      </w:r>
    </w:p>
    <w:p w14:paraId="3E4E8777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25px 203px;</w:t>
      </w:r>
    </w:p>
    <w:p w14:paraId="65AFBC6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order:2px solid black;</w:t>
      </w:r>
    </w:p>
    <w:p w14:paraId="21DB3234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display: inline-block;</w:t>
      </w:r>
    </w:p>
    <w:p w14:paraId="7121C19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padding:5px;</w:t>
      </w:r>
    </w:p>
    <w:p w14:paraId="370DA43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order-radius: 15px;</w:t>
      </w:r>
    </w:p>
    <w:p w14:paraId="216289E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ghtgray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14:paraId="5C5169A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3A4E82A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#a2</w:t>
      </w:r>
    </w:p>
    <w:p w14:paraId="70F83FB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7EB0A4D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float: left;</w:t>
      </w:r>
    </w:p>
    <w:p w14:paraId="59B0E52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60px 10px;</w:t>
      </w:r>
    </w:p>
    <w:p w14:paraId="7255198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45C07D7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#P2</w:t>
      </w:r>
    </w:p>
    <w:p w14:paraId="049A5E8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312842A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/* border:2px solid black; */</w:t>
      </w:r>
    </w:p>
    <w:p w14:paraId="70918E3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0px 370px;</w:t>
      </w:r>
    </w:p>
    <w:p w14:paraId="1B0A428E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width:650px;</w:t>
      </w:r>
    </w:p>
    <w:p w14:paraId="73A8023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0F6B21B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#h2</w:t>
      </w:r>
    </w:p>
    <w:p w14:paraId="1BF9935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14:paraId="50966857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0px 10px;</w:t>
      </w:r>
    </w:p>
    <w:p w14:paraId="352DB57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14:paraId="359834C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style&gt;</w:t>
      </w:r>
    </w:p>
    <w:p w14:paraId="2B2CC0B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/head&gt;</w:t>
      </w:r>
    </w:p>
    <w:p w14:paraId="6EEA9FF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body&gt;</w:t>
      </w:r>
    </w:p>
    <w:p w14:paraId="3A08E037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018E6B16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Library.jpg" alt="Library" class="image" id="a1"&gt;</w:t>
      </w:r>
    </w:p>
    <w:p w14:paraId="4FAEDAF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&gt;Library&lt;/h1&gt;</w:t>
      </w:r>
    </w:p>
    <w:p w14:paraId="0212595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&gt;</w:t>
      </w:r>
    </w:p>
    <w:p w14:paraId="14FA6BB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14:paraId="660266A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/p&gt;</w:t>
      </w:r>
    </w:p>
    <w:p w14:paraId="05280C9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C7828D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classroom.jpg" alt="Library" class="image" id="a2"&gt;</w:t>
      </w:r>
    </w:p>
    <w:p w14:paraId="58C2AE9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h1 #id="H2"&gt;Classrooms&lt;/h1&gt;</w:t>
      </w:r>
    </w:p>
    <w:p w14:paraId="3FB0E0F3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 id="P2"&gt;</w:t>
      </w:r>
    </w:p>
    <w:p w14:paraId="7FB29B0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14:paraId="01F3143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&lt;/p&gt;</w:t>
      </w:r>
    </w:p>
    <w:p w14:paraId="655B81B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Library.jpg" alt="Library" class="image" id="a1"&gt;</w:t>
      </w:r>
    </w:p>
    <w:p w14:paraId="028CD787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&gt;Library&lt;/h1&gt;</w:t>
      </w:r>
    </w:p>
    <w:p w14:paraId="7035126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&gt;</w:t>
      </w:r>
    </w:p>
    <w:p w14:paraId="3F11159A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14:paraId="0D76874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/p&gt;</w:t>
      </w:r>
    </w:p>
    <w:p w14:paraId="173113A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50CAB0A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classroom.jpg" alt="Library" class="image" id="a2"&gt;</w:t>
      </w:r>
    </w:p>
    <w:p w14:paraId="0AE6B94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h1 #id="H2"&gt;Classrooms&lt;/h1&gt;</w:t>
      </w:r>
    </w:p>
    <w:p w14:paraId="505D9EE5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 id="P2"&gt;</w:t>
      </w:r>
    </w:p>
    <w:p w14:paraId="32A59E72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14:paraId="16BC3A6E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&lt;/p&gt;</w:t>
      </w:r>
    </w:p>
    <w:p w14:paraId="1E508548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14:paraId="1215E1AB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14:paraId="68067B7F" w14:textId="3F0795F9"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211135CB" w14:textId="2C497966"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19C310EE" w14:textId="5373A714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lastRenderedPageBreak/>
        <w:t>Login.html</w:t>
      </w:r>
    </w:p>
    <w:p w14:paraId="41E77256" w14:textId="6281AB10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71A1E63" w14:textId="2786E41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14:paraId="700CB14D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ead&gt;</w:t>
      </w:r>
    </w:p>
    <w:p w14:paraId="31FAC20C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7BF30F90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title&g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gin_Page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title&gt;</w:t>
      </w:r>
    </w:p>
    <w:p w14:paraId="43C01551" w14:textId="4095E5DE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ead&gt;</w:t>
      </w:r>
    </w:p>
    <w:p w14:paraId="672FF9ED" w14:textId="332F96FC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14:paraId="58F6C3EC" w14:textId="146DC0DC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h1 &gt;</w:t>
      </w:r>
    </w:p>
    <w:p w14:paraId="0DC71997" w14:textId="5BA9AE32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    Logi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Page - // code here</w:t>
      </w:r>
    </w:p>
    <w:p w14:paraId="2A2D7C11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/h1&gt;</w:t>
      </w:r>
    </w:p>
    <w:p w14:paraId="4643D929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14:paraId="33EEE09F" w14:textId="77777777"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14:paraId="58CB460F" w14:textId="7C3747D1"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FCB1F8F" w14:textId="5E86A191"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DF111D0" w14:textId="77777777" w:rsidR="00AE57DF" w:rsidRPr="002B1194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100E4D8C" w14:textId="39C54652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 xml:space="preserve">Registration </w:t>
      </w: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.html</w:t>
      </w:r>
    </w:p>
    <w:p w14:paraId="0FC1BB0B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6315DE7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14:paraId="7EEC36A3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ead&gt;</w:t>
      </w:r>
    </w:p>
    <w:p w14:paraId="46F9159B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5CBEC807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title&g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gin_Page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title&gt;</w:t>
      </w:r>
    </w:p>
    <w:p w14:paraId="1E0CA3E4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ead&gt;</w:t>
      </w:r>
    </w:p>
    <w:p w14:paraId="65F81228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14:paraId="78DD6870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h1 &gt;</w:t>
      </w:r>
    </w:p>
    <w:p w14:paraId="60FC7DB5" w14:textId="5AEA6706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   </w:t>
      </w: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gistrat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age - // code here</w:t>
      </w:r>
    </w:p>
    <w:p w14:paraId="516F6DAE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/h1&gt;</w:t>
      </w:r>
    </w:p>
    <w:p w14:paraId="3ACF9FC0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14:paraId="4A306609" w14:textId="77777777"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14:paraId="3DC74694" w14:textId="77777777" w:rsidR="00E21FAD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661BACBA" w14:textId="77777777" w:rsidR="00E21FAD" w:rsidRPr="00480077" w:rsidRDefault="00E21FAD" w:rsidP="00E21FAD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48007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utput:</w:t>
      </w:r>
    </w:p>
    <w:p w14:paraId="20C63FF4" w14:textId="79866FE0" w:rsidR="00E21FAD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 xml:space="preserve"> Home page:</w:t>
      </w:r>
    </w:p>
    <w:p w14:paraId="357ED704" w14:textId="77777777" w:rsidR="00E21FAD" w:rsidRPr="002B1194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</w:p>
    <w:p w14:paraId="61F9D7B6" w14:textId="26193EFA" w:rsidR="002B1194" w:rsidRPr="002B1194" w:rsidRDefault="00E21FAD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drawing>
          <wp:inline distT="0" distB="0" distL="0" distR="0" wp14:anchorId="3191CD25" wp14:editId="7D97B5CE">
            <wp:extent cx="6286500" cy="2841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D6311" w14:textId="5E0B8AFE" w:rsidR="002B1194" w:rsidRDefault="00E21FAD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lastRenderedPageBreak/>
        <w:t>Admission page</w:t>
      </w:r>
    </w:p>
    <w:p w14:paraId="7BE02A9B" w14:textId="77777777" w:rsidR="00E21FAD" w:rsidRPr="00E21FAD" w:rsidRDefault="00E21FAD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</w:p>
    <w:p w14:paraId="39D4FEDA" w14:textId="5D006739" w:rsidR="00E21FAD" w:rsidRPr="002B1194" w:rsidRDefault="00E21FAD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drawing>
          <wp:inline distT="0" distB="0" distL="0" distR="0" wp14:anchorId="7384D6E3" wp14:editId="5045CD6C">
            <wp:extent cx="6286500" cy="2295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C905C" w14:textId="77777777" w:rsidR="002B1194" w:rsidRPr="002B1194" w:rsidRDefault="002B1194" w:rsidP="002B1194">
      <w:pPr>
        <w:shd w:val="clear" w:color="auto" w:fill="FFFFFF"/>
        <w:spacing w:after="0" w:line="276" w:lineRule="auto"/>
        <w:ind w:left="36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1D9FAC6A" w14:textId="48C6C552" w:rsidR="002B1194" w:rsidRPr="002B1194" w:rsidRDefault="00E21FAD" w:rsidP="002B1194">
      <w:pPr>
        <w:shd w:val="clear" w:color="auto" w:fill="FFFFFF"/>
        <w:spacing w:after="240" w:line="276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>Facilities Page</w:t>
      </w:r>
    </w:p>
    <w:p w14:paraId="01F71B3B" w14:textId="0C8CC3EB" w:rsidR="00C519CC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1FAD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0F71BDDD" wp14:editId="5398FBD3">
            <wp:extent cx="6286500" cy="2520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AAE72" w14:textId="77777777"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E21FAD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Login page</w:t>
      </w:r>
    </w:p>
    <w:p w14:paraId="7AB82DB4" w14:textId="61418290"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1FAD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049B9CCA" wp14:editId="6EBDBA5A">
            <wp:extent cx="6286500" cy="2562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0C236" w14:textId="6DF74816"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957638" w14:textId="78E8BA5E" w:rsidR="00E21FAD" w:rsidRP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E21FAD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gistration page</w:t>
      </w:r>
    </w:p>
    <w:p w14:paraId="1342B205" w14:textId="00B425B0"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168970" w14:textId="45C1000F" w:rsidR="00E21FAD" w:rsidRPr="002B1194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1FAD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182C2428" wp14:editId="19E1765C">
            <wp:extent cx="6286500" cy="30200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1FAD" w:rsidRPr="002B1194" w:rsidSect="00AE57DF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3459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2B1194"/>
    <w:rsid w:val="007E67CB"/>
    <w:rsid w:val="00AE57DF"/>
    <w:rsid w:val="00C519CC"/>
    <w:rsid w:val="00E2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66C7A"/>
  <w15:chartTrackingRefBased/>
  <w15:docId w15:val="{179CE143-BA3A-420F-8F2B-A7E21CFAF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7B1C16C871A48A7234ABD46DB3D36" ma:contentTypeVersion="3" ma:contentTypeDescription="Create a new document." ma:contentTypeScope="" ma:versionID="db483d2e83f605c82584196b80fcdcb7">
  <xsd:schema xmlns:xsd="http://www.w3.org/2001/XMLSchema" xmlns:xs="http://www.w3.org/2001/XMLSchema" xmlns:p="http://schemas.microsoft.com/office/2006/metadata/properties" xmlns:ns2="b0e4c529-dd56-44df-9442-61e4306d0053" targetNamespace="http://schemas.microsoft.com/office/2006/metadata/properties" ma:root="true" ma:fieldsID="3b6ca192547e2c1f53a0d2ca0e8f6b6e" ns2:_="">
    <xsd:import namespace="b0e4c529-dd56-44df-9442-61e4306d0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4c529-dd56-44df-9442-61e4306d00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359A8F-ADB9-4FFC-AAC8-815892B0DE68}"/>
</file>

<file path=customXml/itemProps2.xml><?xml version="1.0" encoding="utf-8"?>
<ds:datastoreItem xmlns:ds="http://schemas.openxmlformats.org/officeDocument/2006/customXml" ds:itemID="{E1FD7222-EA7F-4C1D-8299-D59A806956D0}"/>
</file>

<file path=customXml/itemProps3.xml><?xml version="1.0" encoding="utf-8"?>
<ds:datastoreItem xmlns:ds="http://schemas.openxmlformats.org/officeDocument/2006/customXml" ds:itemID="{D9F44E46-33C3-4713-AF5D-C512BBDEF69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2</Pages>
  <Words>1646</Words>
  <Characters>938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prabhu</dc:creator>
  <cp:keywords/>
  <dc:description/>
  <cp:lastModifiedBy>prabhu prabhu</cp:lastModifiedBy>
  <cp:revision>1</cp:revision>
  <dcterms:created xsi:type="dcterms:W3CDTF">2022-11-13T05:02:00Z</dcterms:created>
  <dcterms:modified xsi:type="dcterms:W3CDTF">2022-11-13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7B1C16C871A48A7234ABD46DB3D36</vt:lpwstr>
  </property>
</Properties>
</file>